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2DE5172C" w:rsidR="004F1CD0" w:rsidRDefault="0038543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e</w:t>
      </w:r>
      <w:r w:rsidR="008339D8">
        <w:rPr>
          <w:sz w:val="36"/>
          <w:szCs w:val="36"/>
          <w:lang w:val="en-GB"/>
        </w:rPr>
        <w:t>vad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566A74" w14:textId="77777777" w:rsidR="009169FD" w:rsidRDefault="009169FD" w:rsidP="00CB37D9">
      <w:pPr>
        <w:spacing w:after="0" w:line="240" w:lineRule="auto"/>
      </w:pPr>
      <w:r>
        <w:separator/>
      </w:r>
    </w:p>
  </w:endnote>
  <w:endnote w:type="continuationSeparator" w:id="0">
    <w:p w14:paraId="6DEEDBAD" w14:textId="77777777" w:rsidR="009169FD" w:rsidRDefault="009169F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1CA67" w14:textId="77777777" w:rsidR="00F73A3F" w:rsidRDefault="00F73A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1CD6CFA" w:rsidR="00CB37D9" w:rsidRPr="00F73A3F" w:rsidRDefault="00CB37D9" w:rsidP="00F73A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0A92E0" w14:textId="77777777" w:rsidR="00F73A3F" w:rsidRDefault="00F73A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3C85A" w14:textId="77777777" w:rsidR="009169FD" w:rsidRDefault="009169FD" w:rsidP="00CB37D9">
      <w:pPr>
        <w:spacing w:after="0" w:line="240" w:lineRule="auto"/>
      </w:pPr>
      <w:r>
        <w:separator/>
      </w:r>
    </w:p>
  </w:footnote>
  <w:footnote w:type="continuationSeparator" w:id="0">
    <w:p w14:paraId="463CC09B" w14:textId="77777777" w:rsidR="009169FD" w:rsidRDefault="009169F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56C16" w14:textId="77777777" w:rsidR="00F73A3F" w:rsidRDefault="00F73A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127823C" w:rsidR="00AD6FC0" w:rsidRPr="00F73A3F" w:rsidRDefault="00AD6FC0" w:rsidP="00F73A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9E754C" w14:textId="77777777" w:rsidR="00F73A3F" w:rsidRDefault="00F73A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082975">
    <w:abstractNumId w:val="1"/>
  </w:num>
  <w:num w:numId="2" w16cid:durableId="634681270">
    <w:abstractNumId w:val="0"/>
  </w:num>
  <w:num w:numId="3" w16cid:durableId="867645975">
    <w:abstractNumId w:val="2"/>
  </w:num>
  <w:num w:numId="4" w16cid:durableId="1518618244">
    <w:abstractNumId w:val="4"/>
  </w:num>
  <w:num w:numId="5" w16cid:durableId="173226744">
    <w:abstractNumId w:val="5"/>
  </w:num>
  <w:num w:numId="6" w16cid:durableId="1682705669">
    <w:abstractNumId w:val="3"/>
  </w:num>
  <w:num w:numId="7" w16cid:durableId="271981970">
    <w:abstractNumId w:val="8"/>
  </w:num>
  <w:num w:numId="8" w16cid:durableId="1505780969">
    <w:abstractNumId w:val="6"/>
  </w:num>
  <w:num w:numId="9" w16cid:durableId="420247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478D0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169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472F"/>
    <w:rsid w:val="00F676D4"/>
    <w:rsid w:val="00F717F2"/>
    <w:rsid w:val="00F73A3F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2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